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act-redux</w:t>
        </w:r>
      </w:hyperlink>
      <w:r>
        <w:t xml:space="preserve"> </w:t>
      </w:r>
      <w:r>
        <w:t xml:space="preserve">存储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act-router</w:t>
        </w:r>
      </w:hyperlink>
      <w:r>
        <w:t xml:space="preserve"> </w:t>
      </w:r>
      <w:r>
        <w:t xml:space="preserve">路由</w:t>
      </w:r>
    </w:p>
    <w:p>
      <w:pPr>
        <w:pStyle w:val="Heading3"/>
      </w:pPr>
      <w:bookmarkStart w:id="31" w:name="ui"/>
      <w:bookmarkEnd w:id="31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4" w:name="优化"/>
      <w:bookmarkEnd w:id="34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7" w:name="react-native"/>
      <w:bookmarkEnd w:id="37"/>
      <w:r>
        <w:t xml:space="preserve">React Native</w:t>
      </w:r>
    </w:p>
    <w:p>
      <w:pPr>
        <w:pStyle w:val="Compact"/>
        <w:numPr>
          <w:numId w:val="1004"/>
          <w:ilvl w:val="0"/>
        </w:numPr>
      </w:pPr>
      <w:r>
        <w:t xml:space="preserve">主页:</w:t>
      </w:r>
      <w:r>
        <w:t xml:space="preserve"> </w:t>
      </w:r>
      <w:hyperlink r:id="rId38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39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40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1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2" w:name="环境配置"/>
      <w:bookmarkEnd w:id="42"/>
      <w:r>
        <w:t xml:space="preserve">环境配置</w:t>
      </w:r>
    </w:p>
    <w:p>
      <w:pPr>
        <w:pStyle w:val="Heading3"/>
      </w:pPr>
      <w:bookmarkStart w:id="43" w:name="系统环境"/>
      <w:bookmarkEnd w:id="43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4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5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6" w:name="编辑器"/>
      <w:bookmarkEnd w:id="46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47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48" w:name="参考"/>
      <w:bookmarkEnd w:id="48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49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0" w:name="基本命令"/>
      <w:bookmarkEnd w:id="50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2" w:name="打包"/>
      <w:bookmarkEnd w:id="52"/>
      <w:r>
        <w:t xml:space="preserve">打包</w:t>
      </w:r>
    </w:p>
    <w:p>
      <w:pPr>
        <w:pStyle w:val="Heading3"/>
      </w:pPr>
      <w:bookmarkStart w:id="53" w:name="android-打包"/>
      <w:bookmarkEnd w:id="53"/>
      <w:r>
        <w:t xml:space="preserve">Android 打包</w:t>
      </w:r>
    </w:p>
    <w:p>
      <w:pPr>
        <w:pStyle w:val="Heading4"/>
      </w:pPr>
      <w:bookmarkStart w:id="54" w:name="生成签名密钥"/>
      <w:bookmarkEnd w:id="54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5" w:name="gradle设置"/>
      <w:bookmarkEnd w:id="55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6" w:name="生成-apk"/>
      <w:bookmarkEnd w:id="56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57" w:name="安装-apk-方式"/>
      <w:bookmarkEnd w:id="57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58" w:name="ios-打包"/>
      <w:bookmarkEnd w:id="58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59" w:name="签名"/>
      <w:bookmarkEnd w:id="59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0" w:name="生成-ipa"/>
      <w:bookmarkEnd w:id="60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1" w:name="参考-1"/>
      <w:bookmarkEnd w:id="61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2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63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64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5" w:name="入口文件更改"/>
      <w:bookmarkEnd w:id="65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6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工具依赖dependencies"/>
      <w:bookmarkEnd w:id="67"/>
      <w:r>
        <w:t xml:space="preserve">工具/依赖(dependencies)</w:t>
      </w:r>
    </w:p>
    <w:p>
      <w:pPr>
        <w:pStyle w:val="Heading3"/>
      </w:pPr>
      <w:bookmarkStart w:id="68" w:name="导航"/>
      <w:bookmarkEnd w:id="68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70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1" w:name="ui-1"/>
      <w:bookmarkEnd w:id="71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72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73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74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5" w:name="http-请求"/>
      <w:bookmarkEnd w:id="75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8"/>
          <w:ilvl w:val="0"/>
        </w:numPr>
      </w:pPr>
      <w:hyperlink r:id="rId76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77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78" w:name="调试"/>
      <w:bookmarkEnd w:id="78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79" w:name="虚拟机"/>
      <w:bookmarkEnd w:id="79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80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81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2" w:name="调试工具-chrome"/>
      <w:bookmarkEnd w:id="82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3" w:name="调试工具-vscode"/>
      <w:bookmarkEnd w:id="83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84" w:name="http-调试问题备注"/>
      <w:bookmarkEnd w:id="84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85" w:name="工程结构"/>
      <w:bookmarkEnd w:id="85"/>
      <w:r>
        <w:t xml:space="preserve">工程结构</w:t>
      </w:r>
    </w:p>
    <w:p>
      <w:pPr>
        <w:pStyle w:val="Heading3"/>
      </w:pPr>
      <w:bookmarkStart w:id="86" w:name="结构"/>
      <w:bookmarkEnd w:id="86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87" w:name="参考-2"/>
      <w:bookmarkEnd w:id="87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90" w:name="tips"/>
      <w:bookmarkEnd w:id="90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1" w:name="问题及解决"/>
      <w:bookmarkEnd w:id="91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2" w:name="原理"/>
      <w:bookmarkEnd w:id="92"/>
      <w:r>
        <w:t xml:space="preserve">原理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。</w:t>
      </w:r>
    </w:p>
    <w:p>
      <w:pPr>
        <w:pStyle w:val="Compact"/>
        <w:numPr>
          <w:numId w:val="1026"/>
          <w:ilvl w:val="0"/>
        </w:numPr>
      </w:pPr>
      <w:hyperlink r:id="rId93">
        <w:r>
          <w:rPr>
            <w:rStyle w:val="Hyperlink"/>
          </w:rPr>
          <w:t xml:space="preserve">ReactNative源码篇：渲染原理</w:t>
        </w:r>
      </w:hyperlink>
    </w:p>
    <w:p>
      <w:pPr>
        <w:pStyle w:val="Heading1"/>
      </w:pPr>
      <w:bookmarkStart w:id="94" w:name="react-native-vs-weex"/>
      <w:bookmarkEnd w:id="94"/>
      <w:r>
        <w:t xml:space="preserve">React Native vs Weex</w:t>
      </w:r>
    </w:p>
    <w:p>
      <w:pPr>
        <w:pStyle w:val="Heading2"/>
      </w:pPr>
      <w:bookmarkStart w:id="95" w:name="对比表格"/>
      <w:bookmarkEnd w:id="95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7"/>
          <w:ilvl w:val="0"/>
        </w:numPr>
      </w:pPr>
      <w:hyperlink r:id="rId97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7"/>
          <w:ilvl w:val="0"/>
        </w:numPr>
      </w:pPr>
      <w:hyperlink r:id="rId98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7"/>
          <w:ilvl w:val="0"/>
        </w:numPr>
      </w:pPr>
      <w:hyperlink r:id="rId99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0" w:name="评论摘抄"/>
      <w:bookmarkEnd w:id="100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01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02" w:name="vue.js"/>
      <w:bookmarkEnd w:id="102"/>
      <w:r>
        <w:t xml:space="preserve">Vue.js</w:t>
      </w:r>
    </w:p>
    <w:p>
      <w:pPr>
        <w:pStyle w:val="Heading2"/>
      </w:pPr>
      <w:bookmarkStart w:id="103" w:name="tips-1"/>
      <w:bookmarkEnd w:id="103"/>
      <w:r>
        <w:t xml:space="preserve">Tips</w:t>
      </w:r>
    </w:p>
    <w:p>
      <w:pPr>
        <w:pStyle w:val="Heading3"/>
      </w:pPr>
      <w:bookmarkStart w:id="104" w:name="es6"/>
      <w:bookmarkEnd w:id="104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05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8"/>
          <w:ilvl w:val="0"/>
        </w:numPr>
      </w:pPr>
      <w:r>
        <w:t xml:space="preserve">箭头函数: 让 this 始终指向到 Vue 实例上.</w:t>
      </w:r>
    </w:p>
    <w:p>
      <w:pPr>
        <w:numPr>
          <w:numId w:val="1028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8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07" w:name="组件重新渲染"/>
      <w:bookmarkEnd w:id="107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08" w:name="绑定数据后添加属性视图未重新渲染"/>
      <w:bookmarkEnd w:id="108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11" w:name="全局引入-scss-变量文件vueglobalimportvariablesfile"/>
      <w:bookmarkEnd w:id="111"/>
      <w:r>
        <w:t xml:space="preserve">全局引入 SCSS 变量文件</w:t>
      </w:r>
      <w:r>
        <w:rPr>
          <w:rStyle w:val="FootnoteReference"/>
        </w:rPr>
        <w:footnoteReference w:id="109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9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12" w:name="compatible"/>
      <w:bookmarkEnd w:id="112"/>
      <w:r>
        <w:t xml:space="preserve">Compatible</w:t>
      </w:r>
    </w:p>
    <w:p>
      <w:pPr>
        <w:pStyle w:val="Heading3"/>
      </w:pPr>
      <w:bookmarkStart w:id="113" w:name="ie-vuex-requires-a-promise-polyfill-in-this-browser"/>
      <w:bookmarkEnd w:id="113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14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15" w:name="weex"/>
      <w:bookmarkEnd w:id="115"/>
      <w:r>
        <w:t xml:space="preserve">Weex</w:t>
      </w:r>
    </w:p>
    <w:p>
      <w:pPr>
        <w:pStyle w:val="Compact"/>
        <w:numPr>
          <w:numId w:val="1030"/>
          <w:ilvl w:val="0"/>
        </w:numPr>
      </w:pPr>
      <w:r>
        <w:t xml:space="preserve">主页:</w:t>
      </w:r>
      <w:r>
        <w:t xml:space="preserve"> </w:t>
      </w:r>
      <w:hyperlink r:id="rId116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0"/>
          <w:ilvl w:val="0"/>
        </w:numPr>
      </w:pPr>
      <w:r>
        <w:t xml:space="preserve">GitHub:</w:t>
      </w:r>
      <w:r>
        <w:t xml:space="preserve"> </w:t>
      </w:r>
      <w:hyperlink r:id="rId96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1"/>
          <w:ilvl w:val="0"/>
        </w:numPr>
      </w:pPr>
      <w:hyperlink r:id="rId117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1"/>
          <w:ilvl w:val="0"/>
        </w:numPr>
      </w:pPr>
      <w:hyperlink r:id="rId118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1"/>
          <w:ilvl w:val="0"/>
        </w:numPr>
      </w:pPr>
      <w:hyperlink r:id="rId119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0" w:name="搭建开发环境"/>
      <w:bookmarkEnd w:id="120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21" w:name="demo"/>
      <w:bookmarkEnd w:id="121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22" w:name="问题及解决-1"/>
      <w:bookmarkEnd w:id="122"/>
      <w:r>
        <w:t xml:space="preserve">问题及解决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3131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b3ba1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68479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5c41fe4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7:12:27Z</dcterms:created>
  <dcterms:modified xsi:type="dcterms:W3CDTF">2018-02-12T07:12:27Z</dcterms:modified>
</cp:coreProperties>
</file>